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B6CF17" w14:textId="77777777" w:rsidR="00AF693D" w:rsidRPr="00BE6786" w:rsidRDefault="00AF693D" w:rsidP="00A7400E">
      <w:pPr>
        <w:rPr>
          <w:b/>
        </w:rPr>
      </w:pPr>
    </w:p>
    <w:p w14:paraId="543399B8" w14:textId="5344C59A" w:rsidR="00FD0641" w:rsidRDefault="004F0B5C" w:rsidP="00B46184">
      <w:pPr>
        <w:jc w:val="center"/>
        <w:rPr>
          <w:b/>
          <w:sz w:val="28"/>
        </w:rPr>
      </w:pPr>
      <w:r>
        <w:rPr>
          <w:b/>
          <w:sz w:val="28"/>
        </w:rPr>
        <w:t>Darlington &amp; Teesdale Methodist Circuit</w:t>
      </w:r>
      <w:r w:rsidR="00D63B92">
        <w:rPr>
          <w:b/>
          <w:sz w:val="28"/>
        </w:rPr>
        <w:t xml:space="preserve"> – Youth Work Pioneer</w:t>
      </w:r>
    </w:p>
    <w:p w14:paraId="5A9D050E" w14:textId="77777777" w:rsidR="00F22857" w:rsidRPr="00F22857" w:rsidRDefault="00F22857" w:rsidP="00F22857">
      <w:pPr>
        <w:rPr>
          <w:b/>
          <w:sz w:val="28"/>
        </w:rPr>
      </w:pPr>
    </w:p>
    <w:p w14:paraId="65D5F33F" w14:textId="46A09551" w:rsidR="00F22857" w:rsidRPr="00D63B92" w:rsidRDefault="00D63B92" w:rsidP="00D63B92">
      <w:pPr>
        <w:jc w:val="center"/>
        <w:rPr>
          <w:b/>
          <w:bCs/>
          <w:sz w:val="24"/>
          <w:szCs w:val="24"/>
        </w:rPr>
      </w:pPr>
      <w:r w:rsidRPr="00D63B92">
        <w:rPr>
          <w:b/>
          <w:bCs/>
          <w:sz w:val="24"/>
          <w:szCs w:val="24"/>
        </w:rPr>
        <w:t>PERSON SPECIFICATION</w:t>
      </w:r>
    </w:p>
    <w:p w14:paraId="5644C312" w14:textId="77777777" w:rsidR="00D63B92" w:rsidRPr="00F22857" w:rsidRDefault="00D63B92" w:rsidP="00F22857">
      <w:pPr>
        <w:rPr>
          <w:sz w:val="24"/>
          <w:szCs w:val="24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95"/>
        <w:gridCol w:w="1276"/>
        <w:gridCol w:w="1275"/>
        <w:gridCol w:w="1418"/>
      </w:tblGrid>
      <w:tr w:rsidR="00F22857" w:rsidRPr="00F22857" w14:paraId="0F39FAAB" w14:textId="77777777" w:rsidTr="00E64B3D">
        <w:trPr>
          <w:cantSplit/>
        </w:trPr>
        <w:tc>
          <w:tcPr>
            <w:tcW w:w="5495" w:type="dxa"/>
            <w:shd w:val="clear" w:color="auto" w:fill="000000"/>
          </w:tcPr>
          <w:p w14:paraId="5BE1AAC0" w14:textId="77777777" w:rsidR="00F22857" w:rsidRPr="00F22857" w:rsidRDefault="00F22857" w:rsidP="00F22857">
            <w:pPr>
              <w:rPr>
                <w:b/>
                <w:sz w:val="24"/>
              </w:rPr>
            </w:pPr>
          </w:p>
        </w:tc>
        <w:tc>
          <w:tcPr>
            <w:tcW w:w="1276" w:type="dxa"/>
            <w:shd w:val="clear" w:color="auto" w:fill="000000"/>
          </w:tcPr>
          <w:p w14:paraId="7B60730B" w14:textId="77777777" w:rsidR="00F22857" w:rsidRPr="00F22857" w:rsidRDefault="00F22857" w:rsidP="00F22857">
            <w:pPr>
              <w:jc w:val="center"/>
              <w:rPr>
                <w:b/>
                <w:sz w:val="24"/>
              </w:rPr>
            </w:pPr>
            <w:r w:rsidRPr="00F22857">
              <w:rPr>
                <w:b/>
                <w:sz w:val="24"/>
              </w:rPr>
              <w:t>Essential</w:t>
            </w:r>
          </w:p>
        </w:tc>
        <w:tc>
          <w:tcPr>
            <w:tcW w:w="1275" w:type="dxa"/>
            <w:shd w:val="clear" w:color="auto" w:fill="000000"/>
          </w:tcPr>
          <w:p w14:paraId="3E2A7165" w14:textId="77777777" w:rsidR="00F22857" w:rsidRPr="00F22857" w:rsidRDefault="00F22857" w:rsidP="00F22857">
            <w:pPr>
              <w:jc w:val="center"/>
              <w:rPr>
                <w:b/>
                <w:sz w:val="24"/>
              </w:rPr>
            </w:pPr>
            <w:r w:rsidRPr="00F22857">
              <w:rPr>
                <w:b/>
                <w:sz w:val="24"/>
              </w:rPr>
              <w:t>Desirable</w:t>
            </w:r>
          </w:p>
        </w:tc>
        <w:tc>
          <w:tcPr>
            <w:tcW w:w="1418" w:type="dxa"/>
            <w:shd w:val="clear" w:color="auto" w:fill="000000"/>
          </w:tcPr>
          <w:p w14:paraId="7D4D0807" w14:textId="77777777" w:rsidR="00F22857" w:rsidRPr="00F22857" w:rsidRDefault="00F22857" w:rsidP="00F22857">
            <w:pPr>
              <w:jc w:val="center"/>
              <w:rPr>
                <w:b/>
                <w:sz w:val="24"/>
              </w:rPr>
            </w:pPr>
            <w:r w:rsidRPr="00F22857">
              <w:rPr>
                <w:b/>
                <w:sz w:val="24"/>
              </w:rPr>
              <w:t>Method of Assessment</w:t>
            </w:r>
          </w:p>
        </w:tc>
      </w:tr>
      <w:tr w:rsidR="00F22857" w:rsidRPr="00F22857" w14:paraId="714826F1" w14:textId="77777777" w:rsidTr="00E64B3D">
        <w:trPr>
          <w:cantSplit/>
        </w:trPr>
        <w:tc>
          <w:tcPr>
            <w:tcW w:w="9464" w:type="dxa"/>
            <w:gridSpan w:val="4"/>
            <w:shd w:val="clear" w:color="auto" w:fill="D9D9D9"/>
          </w:tcPr>
          <w:p w14:paraId="3E522AFE" w14:textId="77777777" w:rsidR="00F22857" w:rsidRPr="00F22857" w:rsidRDefault="00F22857" w:rsidP="00F22857">
            <w:pPr>
              <w:rPr>
                <w:b/>
                <w:sz w:val="28"/>
              </w:rPr>
            </w:pPr>
            <w:r w:rsidRPr="00F22857">
              <w:rPr>
                <w:b/>
                <w:sz w:val="28"/>
              </w:rPr>
              <w:t>Education &amp; Training</w:t>
            </w:r>
          </w:p>
        </w:tc>
      </w:tr>
      <w:tr w:rsidR="00F22857" w:rsidRPr="00F22857" w14:paraId="044AC968" w14:textId="77777777" w:rsidTr="00E64B3D">
        <w:trPr>
          <w:cantSplit/>
          <w:trHeight w:val="510"/>
        </w:trPr>
        <w:tc>
          <w:tcPr>
            <w:tcW w:w="5495" w:type="dxa"/>
            <w:vAlign w:val="center"/>
          </w:tcPr>
          <w:p w14:paraId="780ACF21" w14:textId="653E0A41" w:rsidR="00F22857" w:rsidRPr="00F22857" w:rsidRDefault="009D61CF" w:rsidP="00F22857">
            <w:pPr>
              <w:autoSpaceDE w:val="0"/>
              <w:autoSpaceDN w:val="0"/>
              <w:adjustRightInd w:val="0"/>
              <w:rPr>
                <w:sz w:val="24"/>
              </w:rPr>
            </w:pPr>
            <w:r>
              <w:rPr>
                <w:sz w:val="24"/>
              </w:rPr>
              <w:t>D</w:t>
            </w:r>
            <w:r w:rsidR="00364B2D" w:rsidRPr="00364B2D">
              <w:rPr>
                <w:sz w:val="24"/>
              </w:rPr>
              <w:t xml:space="preserve">egree-level qualification in Theology or a subject related to this area of ministry. Ideally, this might be a </w:t>
            </w:r>
            <w:proofErr w:type="gramStart"/>
            <w:r w:rsidR="00364B2D" w:rsidRPr="00364B2D">
              <w:rPr>
                <w:sz w:val="24"/>
              </w:rPr>
              <w:t>professionally-qualifying</w:t>
            </w:r>
            <w:proofErr w:type="gramEnd"/>
            <w:r w:rsidR="00364B2D" w:rsidRPr="00364B2D">
              <w:rPr>
                <w:sz w:val="24"/>
              </w:rPr>
              <w:t xml:space="preserve"> JNC award.</w:t>
            </w:r>
            <w:r w:rsidR="00364B2D" w:rsidRPr="00364B2D">
              <w:rPr>
                <w:b/>
                <w:bCs/>
                <w:sz w:val="24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51B90E43" w14:textId="4CC72166" w:rsidR="00F22857" w:rsidRPr="00F22857" w:rsidRDefault="00F22857" w:rsidP="00972897">
            <w:pPr>
              <w:jc w:val="center"/>
              <w:rPr>
                <w:sz w:val="24"/>
              </w:rPr>
            </w:pPr>
          </w:p>
        </w:tc>
        <w:tc>
          <w:tcPr>
            <w:tcW w:w="1275" w:type="dxa"/>
            <w:vAlign w:val="center"/>
          </w:tcPr>
          <w:p w14:paraId="4365021F" w14:textId="0E591EEC" w:rsidR="00F22857" w:rsidRPr="00F22857" w:rsidRDefault="00132231" w:rsidP="00972897">
            <w:pPr>
              <w:jc w:val="center"/>
              <w:rPr>
                <w:sz w:val="24"/>
              </w:rPr>
            </w:pPr>
            <w:r>
              <w:rPr>
                <w:rFonts w:cs="Calibri"/>
                <w:sz w:val="24"/>
              </w:rPr>
              <w:t>√</w:t>
            </w:r>
          </w:p>
        </w:tc>
        <w:tc>
          <w:tcPr>
            <w:tcW w:w="1418" w:type="dxa"/>
            <w:vAlign w:val="center"/>
          </w:tcPr>
          <w:p w14:paraId="150F3AAD" w14:textId="6C1387A7" w:rsidR="00F22857" w:rsidRPr="00F22857" w:rsidRDefault="00303070" w:rsidP="00972897">
            <w:pPr>
              <w:jc w:val="center"/>
              <w:rPr>
                <w:sz w:val="24"/>
              </w:rPr>
            </w:pPr>
            <w:r>
              <w:rPr>
                <w:sz w:val="24"/>
              </w:rPr>
              <w:t>A/</w:t>
            </w:r>
            <w:r w:rsidR="00A64381">
              <w:rPr>
                <w:sz w:val="24"/>
              </w:rPr>
              <w:t>Q</w:t>
            </w:r>
          </w:p>
        </w:tc>
      </w:tr>
      <w:tr w:rsidR="00C451DB" w:rsidRPr="00F22857" w14:paraId="13EA7F08" w14:textId="77777777" w:rsidTr="001A769E">
        <w:trPr>
          <w:cantSplit/>
          <w:trHeight w:val="510"/>
        </w:trPr>
        <w:tc>
          <w:tcPr>
            <w:tcW w:w="5495" w:type="dxa"/>
            <w:vAlign w:val="center"/>
          </w:tcPr>
          <w:p w14:paraId="441D43FE" w14:textId="6CEABC05" w:rsidR="00C451DB" w:rsidRPr="00F22857" w:rsidRDefault="00C451DB" w:rsidP="00C451DB">
            <w:pPr>
              <w:autoSpaceDE w:val="0"/>
              <w:autoSpaceDN w:val="0"/>
              <w:adjustRightInd w:val="0"/>
              <w:rPr>
                <w:sz w:val="24"/>
              </w:rPr>
            </w:pPr>
            <w:r w:rsidRPr="00C451DB">
              <w:rPr>
                <w:sz w:val="24"/>
              </w:rPr>
              <w:t>Qualifications (Level 2, or above) in English, Maths and ICT</w:t>
            </w:r>
          </w:p>
        </w:tc>
        <w:tc>
          <w:tcPr>
            <w:tcW w:w="1276" w:type="dxa"/>
            <w:vAlign w:val="center"/>
          </w:tcPr>
          <w:p w14:paraId="31C63D5E" w14:textId="2CD19B46" w:rsidR="00C451DB" w:rsidRPr="00F22857" w:rsidRDefault="009D61CF" w:rsidP="00C451DB">
            <w:pPr>
              <w:jc w:val="center"/>
              <w:rPr>
                <w:sz w:val="24"/>
              </w:rPr>
            </w:pPr>
            <w:r w:rsidRPr="006154E9">
              <w:rPr>
                <w:rFonts w:cs="Calibri"/>
                <w:sz w:val="24"/>
              </w:rPr>
              <w:t>√</w:t>
            </w:r>
          </w:p>
        </w:tc>
        <w:tc>
          <w:tcPr>
            <w:tcW w:w="1275" w:type="dxa"/>
          </w:tcPr>
          <w:p w14:paraId="1D2D0DAD" w14:textId="188120BC" w:rsidR="00C451DB" w:rsidRPr="00F22857" w:rsidRDefault="00C451DB" w:rsidP="00C451DB">
            <w:pPr>
              <w:jc w:val="center"/>
              <w:rPr>
                <w:sz w:val="24"/>
              </w:rPr>
            </w:pPr>
          </w:p>
        </w:tc>
        <w:tc>
          <w:tcPr>
            <w:tcW w:w="1418" w:type="dxa"/>
          </w:tcPr>
          <w:p w14:paraId="6472671C" w14:textId="76043955" w:rsidR="00C451DB" w:rsidRPr="00F22857" w:rsidRDefault="00C451DB" w:rsidP="00C451DB">
            <w:pPr>
              <w:jc w:val="center"/>
              <w:rPr>
                <w:sz w:val="24"/>
              </w:rPr>
            </w:pPr>
            <w:r w:rsidRPr="00610A8F">
              <w:rPr>
                <w:sz w:val="24"/>
              </w:rPr>
              <w:t>A/Q</w:t>
            </w:r>
          </w:p>
        </w:tc>
      </w:tr>
      <w:tr w:rsidR="00C451DB" w:rsidRPr="00F22857" w14:paraId="0EDB4894" w14:textId="77777777" w:rsidTr="001A769E">
        <w:trPr>
          <w:cantSplit/>
          <w:trHeight w:val="510"/>
        </w:trPr>
        <w:tc>
          <w:tcPr>
            <w:tcW w:w="5495" w:type="dxa"/>
            <w:vAlign w:val="center"/>
          </w:tcPr>
          <w:p w14:paraId="4CC5A879" w14:textId="043C032E" w:rsidR="00C451DB" w:rsidRDefault="00C451DB" w:rsidP="00C451DB">
            <w:pPr>
              <w:autoSpaceDE w:val="0"/>
              <w:autoSpaceDN w:val="0"/>
              <w:adjustRightInd w:val="0"/>
              <w:rPr>
                <w:sz w:val="24"/>
              </w:rPr>
            </w:pPr>
            <w:r w:rsidRPr="00C451DB">
              <w:rPr>
                <w:sz w:val="24"/>
              </w:rPr>
              <w:t>Qualification/formal theological training.</w:t>
            </w:r>
          </w:p>
        </w:tc>
        <w:tc>
          <w:tcPr>
            <w:tcW w:w="1276" w:type="dxa"/>
            <w:vAlign w:val="center"/>
          </w:tcPr>
          <w:p w14:paraId="55DD1939" w14:textId="77777777" w:rsidR="00C451DB" w:rsidRDefault="00C451DB" w:rsidP="00C451DB">
            <w:pPr>
              <w:jc w:val="center"/>
              <w:rPr>
                <w:rFonts w:cs="Calibri"/>
                <w:sz w:val="24"/>
              </w:rPr>
            </w:pPr>
          </w:p>
        </w:tc>
        <w:tc>
          <w:tcPr>
            <w:tcW w:w="1275" w:type="dxa"/>
          </w:tcPr>
          <w:p w14:paraId="1E1D95CC" w14:textId="46A9687B" w:rsidR="00C451DB" w:rsidRPr="00F22857" w:rsidRDefault="00C451DB" w:rsidP="00C451DB">
            <w:pPr>
              <w:jc w:val="center"/>
              <w:rPr>
                <w:sz w:val="24"/>
              </w:rPr>
            </w:pPr>
            <w:r w:rsidRPr="006154E9">
              <w:rPr>
                <w:rFonts w:cs="Calibri"/>
                <w:sz w:val="24"/>
              </w:rPr>
              <w:t>√</w:t>
            </w:r>
          </w:p>
        </w:tc>
        <w:tc>
          <w:tcPr>
            <w:tcW w:w="1418" w:type="dxa"/>
          </w:tcPr>
          <w:p w14:paraId="700870C6" w14:textId="1B186785" w:rsidR="00C451DB" w:rsidRDefault="00C451DB" w:rsidP="00C451DB">
            <w:pPr>
              <w:jc w:val="center"/>
              <w:rPr>
                <w:sz w:val="24"/>
              </w:rPr>
            </w:pPr>
            <w:r w:rsidRPr="00610A8F">
              <w:rPr>
                <w:sz w:val="24"/>
              </w:rPr>
              <w:t>A/Q</w:t>
            </w:r>
          </w:p>
        </w:tc>
      </w:tr>
      <w:tr w:rsidR="00C451DB" w:rsidRPr="00F22857" w14:paraId="38ED17B3" w14:textId="77777777" w:rsidTr="001A769E">
        <w:trPr>
          <w:cantSplit/>
          <w:trHeight w:val="510"/>
        </w:trPr>
        <w:tc>
          <w:tcPr>
            <w:tcW w:w="5495" w:type="dxa"/>
            <w:vAlign w:val="center"/>
          </w:tcPr>
          <w:p w14:paraId="34379083" w14:textId="0D52BCD4" w:rsidR="00C451DB" w:rsidRDefault="00C451DB" w:rsidP="00C451DB">
            <w:pPr>
              <w:autoSpaceDE w:val="0"/>
              <w:autoSpaceDN w:val="0"/>
              <w:adjustRightInd w:val="0"/>
              <w:rPr>
                <w:sz w:val="24"/>
              </w:rPr>
            </w:pPr>
            <w:r w:rsidRPr="00C451DB">
              <w:rPr>
                <w:sz w:val="24"/>
              </w:rPr>
              <w:t>Qualification, or completed modules of study, in leadership and management.</w:t>
            </w:r>
          </w:p>
        </w:tc>
        <w:tc>
          <w:tcPr>
            <w:tcW w:w="1276" w:type="dxa"/>
            <w:vAlign w:val="center"/>
          </w:tcPr>
          <w:p w14:paraId="52AFAEF5" w14:textId="77777777" w:rsidR="00C451DB" w:rsidRDefault="00C451DB" w:rsidP="00C451DB">
            <w:pPr>
              <w:jc w:val="center"/>
              <w:rPr>
                <w:rFonts w:cs="Calibri"/>
                <w:sz w:val="24"/>
              </w:rPr>
            </w:pPr>
          </w:p>
        </w:tc>
        <w:tc>
          <w:tcPr>
            <w:tcW w:w="1275" w:type="dxa"/>
          </w:tcPr>
          <w:p w14:paraId="38D7BDC7" w14:textId="6C1A1311" w:rsidR="00C451DB" w:rsidRPr="00F22857" w:rsidRDefault="00C451DB" w:rsidP="00C451DB">
            <w:pPr>
              <w:jc w:val="center"/>
              <w:rPr>
                <w:sz w:val="24"/>
              </w:rPr>
            </w:pPr>
            <w:r w:rsidRPr="006154E9">
              <w:rPr>
                <w:rFonts w:cs="Calibri"/>
                <w:sz w:val="24"/>
              </w:rPr>
              <w:t>√</w:t>
            </w:r>
          </w:p>
        </w:tc>
        <w:tc>
          <w:tcPr>
            <w:tcW w:w="1418" w:type="dxa"/>
          </w:tcPr>
          <w:p w14:paraId="47984DCA" w14:textId="124813B0" w:rsidR="00C451DB" w:rsidRDefault="00C451DB" w:rsidP="00C451DB">
            <w:pPr>
              <w:jc w:val="center"/>
              <w:rPr>
                <w:sz w:val="24"/>
              </w:rPr>
            </w:pPr>
            <w:r w:rsidRPr="00610A8F">
              <w:rPr>
                <w:sz w:val="24"/>
              </w:rPr>
              <w:t>A/Q</w:t>
            </w:r>
          </w:p>
        </w:tc>
      </w:tr>
      <w:tr w:rsidR="00F22857" w:rsidRPr="00F22857" w14:paraId="669A4DC5" w14:textId="77777777" w:rsidTr="00E64B3D">
        <w:trPr>
          <w:cantSplit/>
          <w:trHeight w:val="510"/>
        </w:trPr>
        <w:tc>
          <w:tcPr>
            <w:tcW w:w="5495" w:type="dxa"/>
            <w:vAlign w:val="center"/>
          </w:tcPr>
          <w:p w14:paraId="261811ED" w14:textId="77777777" w:rsidR="00F22857" w:rsidRPr="00F22857" w:rsidRDefault="00F22857" w:rsidP="00F22857">
            <w:pPr>
              <w:autoSpaceDE w:val="0"/>
              <w:autoSpaceDN w:val="0"/>
              <w:adjustRightInd w:val="0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04747789" w14:textId="77777777" w:rsidR="00F22857" w:rsidRPr="00F22857" w:rsidRDefault="00F22857" w:rsidP="00972897">
            <w:pPr>
              <w:jc w:val="center"/>
              <w:rPr>
                <w:sz w:val="24"/>
              </w:rPr>
            </w:pPr>
          </w:p>
        </w:tc>
        <w:tc>
          <w:tcPr>
            <w:tcW w:w="1275" w:type="dxa"/>
            <w:vAlign w:val="center"/>
          </w:tcPr>
          <w:p w14:paraId="031A6C5C" w14:textId="77777777" w:rsidR="00F22857" w:rsidRPr="00F22857" w:rsidRDefault="00F22857" w:rsidP="00972897">
            <w:pPr>
              <w:jc w:val="center"/>
              <w:rPr>
                <w:sz w:val="24"/>
              </w:rPr>
            </w:pPr>
          </w:p>
        </w:tc>
        <w:tc>
          <w:tcPr>
            <w:tcW w:w="1418" w:type="dxa"/>
            <w:vAlign w:val="center"/>
          </w:tcPr>
          <w:p w14:paraId="27BBB1A2" w14:textId="77777777" w:rsidR="00F22857" w:rsidRPr="00F22857" w:rsidRDefault="00F22857" w:rsidP="00972897">
            <w:pPr>
              <w:jc w:val="center"/>
              <w:rPr>
                <w:sz w:val="24"/>
              </w:rPr>
            </w:pPr>
          </w:p>
        </w:tc>
      </w:tr>
      <w:tr w:rsidR="00F22857" w:rsidRPr="00F22857" w14:paraId="36659CB9" w14:textId="77777777" w:rsidTr="00E64B3D">
        <w:trPr>
          <w:cantSplit/>
          <w:trHeight w:val="346"/>
        </w:trPr>
        <w:tc>
          <w:tcPr>
            <w:tcW w:w="9464" w:type="dxa"/>
            <w:gridSpan w:val="4"/>
            <w:shd w:val="clear" w:color="auto" w:fill="D9D9D9"/>
          </w:tcPr>
          <w:p w14:paraId="48A67F11" w14:textId="3C5F5F24" w:rsidR="00F22857" w:rsidRPr="00F22857" w:rsidRDefault="00F22857" w:rsidP="00972897">
            <w:pPr>
              <w:jc w:val="center"/>
              <w:rPr>
                <w:b/>
                <w:sz w:val="28"/>
              </w:rPr>
            </w:pPr>
            <w:r w:rsidRPr="00F22857">
              <w:rPr>
                <w:b/>
                <w:sz w:val="28"/>
              </w:rPr>
              <w:t>Proven Ability</w:t>
            </w:r>
            <w:r w:rsidR="002D3E3A">
              <w:rPr>
                <w:b/>
                <w:sz w:val="28"/>
              </w:rPr>
              <w:t>, Knowledge and Skills</w:t>
            </w:r>
          </w:p>
        </w:tc>
      </w:tr>
      <w:tr w:rsidR="000261BC" w:rsidRPr="00F22857" w14:paraId="4FC17A1A" w14:textId="77777777" w:rsidTr="00E578C3">
        <w:trPr>
          <w:cantSplit/>
          <w:trHeight w:val="510"/>
        </w:trPr>
        <w:tc>
          <w:tcPr>
            <w:tcW w:w="5495" w:type="dxa"/>
            <w:vAlign w:val="center"/>
          </w:tcPr>
          <w:p w14:paraId="733A2E1C" w14:textId="7AB22072" w:rsidR="000261BC" w:rsidRPr="000261BC" w:rsidRDefault="000261BC" w:rsidP="000261BC">
            <w:pPr>
              <w:autoSpaceDE w:val="0"/>
              <w:autoSpaceDN w:val="0"/>
              <w:adjustRightInd w:val="0"/>
              <w:rPr>
                <w:sz w:val="24"/>
              </w:rPr>
            </w:pPr>
            <w:r w:rsidRPr="000261BC">
              <w:rPr>
                <w:sz w:val="24"/>
              </w:rPr>
              <w:t>Proven ability as a youth work practitioner, especially in Church/Missional contexts</w:t>
            </w:r>
          </w:p>
        </w:tc>
        <w:tc>
          <w:tcPr>
            <w:tcW w:w="1276" w:type="dxa"/>
          </w:tcPr>
          <w:p w14:paraId="1A07DE43" w14:textId="31ED2519" w:rsidR="000261BC" w:rsidRPr="00F22857" w:rsidRDefault="000261BC" w:rsidP="000261BC">
            <w:pPr>
              <w:jc w:val="center"/>
              <w:rPr>
                <w:sz w:val="24"/>
              </w:rPr>
            </w:pPr>
            <w:r w:rsidRPr="006520BB">
              <w:rPr>
                <w:rFonts w:cs="Calibri"/>
                <w:sz w:val="24"/>
              </w:rPr>
              <w:t>√</w:t>
            </w:r>
          </w:p>
        </w:tc>
        <w:tc>
          <w:tcPr>
            <w:tcW w:w="1275" w:type="dxa"/>
            <w:vAlign w:val="center"/>
          </w:tcPr>
          <w:p w14:paraId="3AE66E02" w14:textId="77777777" w:rsidR="000261BC" w:rsidRPr="00F22857" w:rsidRDefault="000261BC" w:rsidP="000261BC">
            <w:pPr>
              <w:jc w:val="center"/>
              <w:rPr>
                <w:sz w:val="24"/>
              </w:rPr>
            </w:pPr>
          </w:p>
        </w:tc>
        <w:tc>
          <w:tcPr>
            <w:tcW w:w="1418" w:type="dxa"/>
            <w:vAlign w:val="center"/>
          </w:tcPr>
          <w:p w14:paraId="35170903" w14:textId="3DD24140" w:rsidR="000261BC" w:rsidRPr="00F22857" w:rsidRDefault="000261BC" w:rsidP="000261BC">
            <w:pPr>
              <w:jc w:val="center"/>
              <w:rPr>
                <w:sz w:val="24"/>
              </w:rPr>
            </w:pPr>
            <w:r>
              <w:rPr>
                <w:sz w:val="24"/>
              </w:rPr>
              <w:t>I</w:t>
            </w:r>
          </w:p>
        </w:tc>
      </w:tr>
      <w:tr w:rsidR="000261BC" w:rsidRPr="00F22857" w14:paraId="0977BA2C" w14:textId="77777777" w:rsidTr="00E578C3">
        <w:trPr>
          <w:cantSplit/>
          <w:trHeight w:val="510"/>
        </w:trPr>
        <w:tc>
          <w:tcPr>
            <w:tcW w:w="5495" w:type="dxa"/>
            <w:vAlign w:val="center"/>
          </w:tcPr>
          <w:p w14:paraId="4C761242" w14:textId="44DDAD57" w:rsidR="000261BC" w:rsidRPr="000261BC" w:rsidRDefault="000261BC" w:rsidP="000261BC">
            <w:pPr>
              <w:autoSpaceDE w:val="0"/>
              <w:autoSpaceDN w:val="0"/>
              <w:adjustRightInd w:val="0"/>
              <w:rPr>
                <w:sz w:val="24"/>
              </w:rPr>
            </w:pPr>
            <w:r w:rsidRPr="000261BC">
              <w:rPr>
                <w:sz w:val="24"/>
              </w:rPr>
              <w:t xml:space="preserve">Proven ability to </w:t>
            </w:r>
            <w:r w:rsidR="00FD3327">
              <w:rPr>
                <w:sz w:val="24"/>
              </w:rPr>
              <w:t>instigate</w:t>
            </w:r>
            <w:r w:rsidRPr="000261BC">
              <w:rPr>
                <w:sz w:val="24"/>
              </w:rPr>
              <w:t xml:space="preserve"> and lead new work</w:t>
            </w:r>
          </w:p>
        </w:tc>
        <w:tc>
          <w:tcPr>
            <w:tcW w:w="1276" w:type="dxa"/>
          </w:tcPr>
          <w:p w14:paraId="68A74D82" w14:textId="71B4FE3B" w:rsidR="000261BC" w:rsidRPr="00F22857" w:rsidRDefault="000261BC" w:rsidP="000261BC">
            <w:pPr>
              <w:jc w:val="center"/>
              <w:rPr>
                <w:sz w:val="24"/>
              </w:rPr>
            </w:pPr>
            <w:r w:rsidRPr="006520BB">
              <w:rPr>
                <w:rFonts w:cs="Calibri"/>
                <w:sz w:val="24"/>
              </w:rPr>
              <w:t>√</w:t>
            </w:r>
          </w:p>
        </w:tc>
        <w:tc>
          <w:tcPr>
            <w:tcW w:w="1275" w:type="dxa"/>
            <w:vAlign w:val="center"/>
          </w:tcPr>
          <w:p w14:paraId="755564C4" w14:textId="77777777" w:rsidR="000261BC" w:rsidRPr="00F22857" w:rsidRDefault="000261BC" w:rsidP="000261BC">
            <w:pPr>
              <w:jc w:val="center"/>
              <w:rPr>
                <w:sz w:val="24"/>
              </w:rPr>
            </w:pPr>
          </w:p>
        </w:tc>
        <w:tc>
          <w:tcPr>
            <w:tcW w:w="1418" w:type="dxa"/>
            <w:vAlign w:val="center"/>
          </w:tcPr>
          <w:p w14:paraId="6807ACA9" w14:textId="24E69AED" w:rsidR="000261BC" w:rsidRPr="00F22857" w:rsidRDefault="000261BC" w:rsidP="000261BC">
            <w:pPr>
              <w:jc w:val="center"/>
              <w:rPr>
                <w:sz w:val="24"/>
              </w:rPr>
            </w:pPr>
            <w:r>
              <w:rPr>
                <w:sz w:val="24"/>
              </w:rPr>
              <w:t>A/I</w:t>
            </w:r>
          </w:p>
        </w:tc>
      </w:tr>
      <w:tr w:rsidR="00DD1BB3" w:rsidRPr="00F22857" w14:paraId="415EF7DF" w14:textId="77777777" w:rsidTr="00C00279">
        <w:trPr>
          <w:cantSplit/>
          <w:trHeight w:val="510"/>
        </w:trPr>
        <w:tc>
          <w:tcPr>
            <w:tcW w:w="5495" w:type="dxa"/>
            <w:vAlign w:val="center"/>
          </w:tcPr>
          <w:p w14:paraId="041C8844" w14:textId="24F08436" w:rsidR="00DD1BB3" w:rsidRPr="000261BC" w:rsidRDefault="00DD1BB3" w:rsidP="00DD1BB3">
            <w:pPr>
              <w:autoSpaceDE w:val="0"/>
              <w:autoSpaceDN w:val="0"/>
              <w:adjustRightInd w:val="0"/>
              <w:rPr>
                <w:sz w:val="24"/>
              </w:rPr>
            </w:pPr>
            <w:r w:rsidRPr="000261BC">
              <w:rPr>
                <w:sz w:val="24"/>
              </w:rPr>
              <w:t>Excellent networking skills</w:t>
            </w:r>
          </w:p>
        </w:tc>
        <w:tc>
          <w:tcPr>
            <w:tcW w:w="1276" w:type="dxa"/>
          </w:tcPr>
          <w:p w14:paraId="55A44609" w14:textId="2EFE1CD1" w:rsidR="00DD1BB3" w:rsidRPr="006520BB" w:rsidRDefault="00DD1BB3" w:rsidP="00DD1BB3">
            <w:pPr>
              <w:jc w:val="center"/>
              <w:rPr>
                <w:rFonts w:cs="Calibri"/>
                <w:sz w:val="24"/>
              </w:rPr>
            </w:pPr>
            <w:r w:rsidRPr="006520BB">
              <w:rPr>
                <w:rFonts w:cs="Calibri"/>
                <w:sz w:val="24"/>
              </w:rPr>
              <w:t>√</w:t>
            </w:r>
          </w:p>
        </w:tc>
        <w:tc>
          <w:tcPr>
            <w:tcW w:w="1275" w:type="dxa"/>
            <w:vAlign w:val="center"/>
          </w:tcPr>
          <w:p w14:paraId="1A1F9CFD" w14:textId="77777777" w:rsidR="00DD1BB3" w:rsidRPr="00F22857" w:rsidRDefault="00DD1BB3" w:rsidP="00DD1BB3">
            <w:pPr>
              <w:jc w:val="center"/>
              <w:rPr>
                <w:sz w:val="24"/>
              </w:rPr>
            </w:pPr>
          </w:p>
        </w:tc>
        <w:tc>
          <w:tcPr>
            <w:tcW w:w="1418" w:type="dxa"/>
          </w:tcPr>
          <w:p w14:paraId="49D667F5" w14:textId="0A3068AE" w:rsidR="00DD1BB3" w:rsidRDefault="00DD1BB3" w:rsidP="00DD1BB3">
            <w:pPr>
              <w:jc w:val="center"/>
              <w:rPr>
                <w:sz w:val="24"/>
              </w:rPr>
            </w:pPr>
            <w:r w:rsidRPr="00DC5E43">
              <w:rPr>
                <w:sz w:val="24"/>
              </w:rPr>
              <w:t>A/I</w:t>
            </w:r>
          </w:p>
        </w:tc>
      </w:tr>
      <w:tr w:rsidR="00DD1BB3" w:rsidRPr="00F22857" w14:paraId="2AE1E1EF" w14:textId="77777777" w:rsidTr="00C00279">
        <w:trPr>
          <w:cantSplit/>
          <w:trHeight w:val="510"/>
        </w:trPr>
        <w:tc>
          <w:tcPr>
            <w:tcW w:w="5495" w:type="dxa"/>
            <w:vAlign w:val="center"/>
          </w:tcPr>
          <w:p w14:paraId="735805FE" w14:textId="3A0CD712" w:rsidR="00DD1BB3" w:rsidRPr="000261BC" w:rsidRDefault="00DD1BB3" w:rsidP="00DD1BB3">
            <w:pPr>
              <w:autoSpaceDE w:val="0"/>
              <w:autoSpaceDN w:val="0"/>
              <w:adjustRightInd w:val="0"/>
              <w:rPr>
                <w:sz w:val="24"/>
              </w:rPr>
            </w:pPr>
            <w:r w:rsidRPr="000261BC">
              <w:rPr>
                <w:sz w:val="24"/>
              </w:rPr>
              <w:t>Knowledge and understanding of diverse groups of young people and an ability to respond appropriately using different approaches to promote participation, growth and human flourishing.</w:t>
            </w:r>
          </w:p>
        </w:tc>
        <w:tc>
          <w:tcPr>
            <w:tcW w:w="1276" w:type="dxa"/>
          </w:tcPr>
          <w:p w14:paraId="12EAD544" w14:textId="77777777" w:rsidR="00DD1BB3" w:rsidRPr="006520BB" w:rsidRDefault="00DD1BB3" w:rsidP="00DD1BB3">
            <w:pPr>
              <w:jc w:val="center"/>
              <w:rPr>
                <w:rFonts w:cs="Calibri"/>
                <w:sz w:val="24"/>
              </w:rPr>
            </w:pPr>
          </w:p>
        </w:tc>
        <w:tc>
          <w:tcPr>
            <w:tcW w:w="1275" w:type="dxa"/>
            <w:vAlign w:val="center"/>
          </w:tcPr>
          <w:p w14:paraId="56044C12" w14:textId="65A43FC9" w:rsidR="00DD1BB3" w:rsidRPr="00F22857" w:rsidRDefault="00DD1BB3" w:rsidP="00DD1BB3">
            <w:pPr>
              <w:jc w:val="center"/>
              <w:rPr>
                <w:sz w:val="24"/>
              </w:rPr>
            </w:pPr>
            <w:r w:rsidRPr="006520BB">
              <w:rPr>
                <w:rFonts w:cs="Calibri"/>
                <w:sz w:val="24"/>
              </w:rPr>
              <w:t>√</w:t>
            </w:r>
          </w:p>
        </w:tc>
        <w:tc>
          <w:tcPr>
            <w:tcW w:w="1418" w:type="dxa"/>
          </w:tcPr>
          <w:p w14:paraId="7DE73B7B" w14:textId="7E2C852B" w:rsidR="00DD1BB3" w:rsidRDefault="00DD1BB3" w:rsidP="00DD1BB3">
            <w:pPr>
              <w:jc w:val="center"/>
              <w:rPr>
                <w:sz w:val="24"/>
              </w:rPr>
            </w:pPr>
            <w:r w:rsidRPr="00DC5E43">
              <w:rPr>
                <w:sz w:val="24"/>
              </w:rPr>
              <w:t>A/I</w:t>
            </w:r>
          </w:p>
        </w:tc>
      </w:tr>
      <w:tr w:rsidR="00DD1BB3" w:rsidRPr="00F22857" w14:paraId="02C3CA61" w14:textId="77777777" w:rsidTr="00C00279">
        <w:trPr>
          <w:cantSplit/>
          <w:trHeight w:val="510"/>
        </w:trPr>
        <w:tc>
          <w:tcPr>
            <w:tcW w:w="5495" w:type="dxa"/>
            <w:vAlign w:val="center"/>
          </w:tcPr>
          <w:p w14:paraId="2D6F340A" w14:textId="19A3A402" w:rsidR="00DD1BB3" w:rsidRPr="000261BC" w:rsidRDefault="00DD1BB3" w:rsidP="00DD1BB3">
            <w:pPr>
              <w:autoSpaceDE w:val="0"/>
              <w:autoSpaceDN w:val="0"/>
              <w:adjustRightInd w:val="0"/>
              <w:rPr>
                <w:sz w:val="24"/>
              </w:rPr>
            </w:pPr>
            <w:r w:rsidRPr="000261BC">
              <w:rPr>
                <w:sz w:val="24"/>
              </w:rPr>
              <w:t>A passionate self-starter who is able to operate effectively in and across teams</w:t>
            </w:r>
          </w:p>
        </w:tc>
        <w:tc>
          <w:tcPr>
            <w:tcW w:w="1276" w:type="dxa"/>
          </w:tcPr>
          <w:p w14:paraId="1E2C32E9" w14:textId="692FF542" w:rsidR="00DD1BB3" w:rsidRPr="006520BB" w:rsidRDefault="00DD1BB3" w:rsidP="00DD1BB3">
            <w:pPr>
              <w:jc w:val="center"/>
              <w:rPr>
                <w:rFonts w:cs="Calibri"/>
                <w:sz w:val="24"/>
              </w:rPr>
            </w:pPr>
            <w:r w:rsidRPr="006520BB">
              <w:rPr>
                <w:rFonts w:cs="Calibri"/>
                <w:sz w:val="24"/>
              </w:rPr>
              <w:t>√</w:t>
            </w:r>
          </w:p>
        </w:tc>
        <w:tc>
          <w:tcPr>
            <w:tcW w:w="1275" w:type="dxa"/>
            <w:vAlign w:val="center"/>
          </w:tcPr>
          <w:p w14:paraId="20A9CEDE" w14:textId="77777777" w:rsidR="00DD1BB3" w:rsidRPr="00F22857" w:rsidRDefault="00DD1BB3" w:rsidP="00DD1BB3">
            <w:pPr>
              <w:jc w:val="center"/>
              <w:rPr>
                <w:sz w:val="24"/>
              </w:rPr>
            </w:pPr>
          </w:p>
        </w:tc>
        <w:tc>
          <w:tcPr>
            <w:tcW w:w="1418" w:type="dxa"/>
          </w:tcPr>
          <w:p w14:paraId="2D71D34C" w14:textId="0CFDCF08" w:rsidR="00DD1BB3" w:rsidRDefault="00DD1BB3" w:rsidP="00DD1BB3">
            <w:pPr>
              <w:jc w:val="center"/>
              <w:rPr>
                <w:sz w:val="24"/>
              </w:rPr>
            </w:pPr>
            <w:r w:rsidRPr="00DC5E43">
              <w:rPr>
                <w:sz w:val="24"/>
              </w:rPr>
              <w:t>A/I</w:t>
            </w:r>
          </w:p>
        </w:tc>
      </w:tr>
      <w:tr w:rsidR="00DD1BB3" w:rsidRPr="00F22857" w14:paraId="1512F077" w14:textId="77777777" w:rsidTr="00C00279">
        <w:trPr>
          <w:cantSplit/>
          <w:trHeight w:val="510"/>
        </w:trPr>
        <w:tc>
          <w:tcPr>
            <w:tcW w:w="5495" w:type="dxa"/>
            <w:vAlign w:val="center"/>
          </w:tcPr>
          <w:p w14:paraId="2C378E75" w14:textId="02D2C653" w:rsidR="00DD1BB3" w:rsidRDefault="00DD1BB3" w:rsidP="00DD1BB3">
            <w:pPr>
              <w:rPr>
                <w:sz w:val="24"/>
              </w:rPr>
            </w:pPr>
            <w:r>
              <w:rPr>
                <w:sz w:val="24"/>
              </w:rPr>
              <w:t>Full Driving License</w:t>
            </w:r>
          </w:p>
        </w:tc>
        <w:tc>
          <w:tcPr>
            <w:tcW w:w="1276" w:type="dxa"/>
          </w:tcPr>
          <w:p w14:paraId="6A60E037" w14:textId="5D0C74E1" w:rsidR="00DD1BB3" w:rsidRPr="006520BB" w:rsidRDefault="00DD1BB3" w:rsidP="00DD1BB3">
            <w:pPr>
              <w:jc w:val="center"/>
              <w:rPr>
                <w:rFonts w:cs="Calibri"/>
                <w:sz w:val="24"/>
              </w:rPr>
            </w:pPr>
          </w:p>
        </w:tc>
        <w:tc>
          <w:tcPr>
            <w:tcW w:w="1275" w:type="dxa"/>
            <w:vAlign w:val="center"/>
          </w:tcPr>
          <w:p w14:paraId="21869A4A" w14:textId="41ECC623" w:rsidR="00DD1BB3" w:rsidRPr="00F22857" w:rsidRDefault="00BD10B1" w:rsidP="00DD1BB3">
            <w:pPr>
              <w:jc w:val="center"/>
              <w:rPr>
                <w:sz w:val="24"/>
              </w:rPr>
            </w:pPr>
            <w:r w:rsidRPr="006520BB">
              <w:rPr>
                <w:rFonts w:cs="Calibri"/>
                <w:sz w:val="24"/>
              </w:rPr>
              <w:t>√</w:t>
            </w:r>
          </w:p>
        </w:tc>
        <w:tc>
          <w:tcPr>
            <w:tcW w:w="1418" w:type="dxa"/>
          </w:tcPr>
          <w:p w14:paraId="43D9C979" w14:textId="7FFC1961" w:rsidR="00DD1BB3" w:rsidRDefault="00DD1BB3" w:rsidP="00DD1BB3">
            <w:pPr>
              <w:jc w:val="center"/>
              <w:rPr>
                <w:sz w:val="24"/>
              </w:rPr>
            </w:pPr>
            <w:r w:rsidRPr="00DC5E43">
              <w:rPr>
                <w:sz w:val="24"/>
              </w:rPr>
              <w:t>A/I</w:t>
            </w:r>
          </w:p>
        </w:tc>
      </w:tr>
      <w:tr w:rsidR="00F22857" w:rsidRPr="00F22857" w14:paraId="2E7AC269" w14:textId="77777777" w:rsidTr="00E64B3D">
        <w:trPr>
          <w:cantSplit/>
          <w:trHeight w:val="510"/>
        </w:trPr>
        <w:tc>
          <w:tcPr>
            <w:tcW w:w="5495" w:type="dxa"/>
            <w:vAlign w:val="center"/>
          </w:tcPr>
          <w:p w14:paraId="512DD73E" w14:textId="77777777" w:rsidR="00F22857" w:rsidRPr="00F22857" w:rsidRDefault="00F22857" w:rsidP="00F22857">
            <w:pPr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66A73445" w14:textId="77777777" w:rsidR="00F22857" w:rsidRPr="00F22857" w:rsidRDefault="00F22857" w:rsidP="00972897">
            <w:pPr>
              <w:jc w:val="center"/>
              <w:rPr>
                <w:sz w:val="24"/>
              </w:rPr>
            </w:pPr>
          </w:p>
        </w:tc>
        <w:tc>
          <w:tcPr>
            <w:tcW w:w="1275" w:type="dxa"/>
            <w:vAlign w:val="center"/>
          </w:tcPr>
          <w:p w14:paraId="378D3799" w14:textId="77777777" w:rsidR="00F22857" w:rsidRPr="00F22857" w:rsidRDefault="00F22857" w:rsidP="00972897">
            <w:pPr>
              <w:jc w:val="center"/>
              <w:rPr>
                <w:sz w:val="24"/>
              </w:rPr>
            </w:pPr>
          </w:p>
        </w:tc>
        <w:tc>
          <w:tcPr>
            <w:tcW w:w="1418" w:type="dxa"/>
            <w:vAlign w:val="center"/>
          </w:tcPr>
          <w:p w14:paraId="3F9ABE13" w14:textId="77777777" w:rsidR="00F22857" w:rsidRPr="00F22857" w:rsidRDefault="00F22857" w:rsidP="00972897">
            <w:pPr>
              <w:jc w:val="center"/>
              <w:rPr>
                <w:sz w:val="24"/>
              </w:rPr>
            </w:pPr>
          </w:p>
        </w:tc>
      </w:tr>
    </w:tbl>
    <w:p w14:paraId="1F904BB1" w14:textId="5E2FCDF1" w:rsidR="00365027" w:rsidRDefault="00365027"/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95"/>
        <w:gridCol w:w="1276"/>
        <w:gridCol w:w="1275"/>
        <w:gridCol w:w="1418"/>
      </w:tblGrid>
      <w:tr w:rsidR="00E470B5" w:rsidRPr="00F22857" w14:paraId="5F0B7ABC" w14:textId="77777777">
        <w:trPr>
          <w:cantSplit/>
          <w:trHeight w:val="510"/>
        </w:trPr>
        <w:tc>
          <w:tcPr>
            <w:tcW w:w="9464" w:type="dxa"/>
            <w:gridSpan w:val="4"/>
            <w:shd w:val="clear" w:color="auto" w:fill="D0CECE"/>
          </w:tcPr>
          <w:p w14:paraId="754123E8" w14:textId="782EB2DF" w:rsidR="00E470B5" w:rsidRDefault="00E470B5" w:rsidP="000F447D">
            <w:pPr>
              <w:jc w:val="center"/>
              <w:rPr>
                <w:sz w:val="24"/>
              </w:rPr>
            </w:pPr>
            <w:r w:rsidRPr="00F22857">
              <w:rPr>
                <w:b/>
                <w:sz w:val="28"/>
              </w:rPr>
              <w:t>Any Other Requirements</w:t>
            </w:r>
          </w:p>
        </w:tc>
      </w:tr>
      <w:tr w:rsidR="00DD1BB3" w:rsidRPr="00F22857" w14:paraId="39BB8724" w14:textId="77777777" w:rsidTr="003C5240">
        <w:trPr>
          <w:cantSplit/>
          <w:trHeight w:val="510"/>
        </w:trPr>
        <w:tc>
          <w:tcPr>
            <w:tcW w:w="5495" w:type="dxa"/>
            <w:vAlign w:val="center"/>
          </w:tcPr>
          <w:p w14:paraId="6BF6D0EA" w14:textId="55879226" w:rsidR="00DD1BB3" w:rsidRPr="00DD1BB3" w:rsidRDefault="00DD1BB3" w:rsidP="00DD1BB3">
            <w:pPr>
              <w:rPr>
                <w:sz w:val="24"/>
              </w:rPr>
            </w:pPr>
            <w:r w:rsidRPr="00DD1BB3">
              <w:rPr>
                <w:sz w:val="24"/>
              </w:rPr>
              <w:t>Have a growing Christian faith (Under the 2010 Equality Act, schedule 9, there is a genuine occupational requirement for employees in ministry roles to be practising Christians).</w:t>
            </w:r>
          </w:p>
        </w:tc>
        <w:tc>
          <w:tcPr>
            <w:tcW w:w="1276" w:type="dxa"/>
            <w:vAlign w:val="center"/>
          </w:tcPr>
          <w:p w14:paraId="76B999B7" w14:textId="4CC2D7F5" w:rsidR="00DD1BB3" w:rsidRDefault="00DD1BB3" w:rsidP="00DD1BB3">
            <w:pPr>
              <w:jc w:val="center"/>
              <w:rPr>
                <w:rFonts w:cs="Calibri"/>
                <w:sz w:val="24"/>
              </w:rPr>
            </w:pPr>
            <w:r>
              <w:rPr>
                <w:rFonts w:cs="Calibri"/>
                <w:sz w:val="24"/>
              </w:rPr>
              <w:t>√</w:t>
            </w:r>
          </w:p>
        </w:tc>
        <w:tc>
          <w:tcPr>
            <w:tcW w:w="1275" w:type="dxa"/>
            <w:vAlign w:val="center"/>
          </w:tcPr>
          <w:p w14:paraId="494AF34C" w14:textId="77777777" w:rsidR="00DD1BB3" w:rsidRPr="00F22857" w:rsidRDefault="00DD1BB3" w:rsidP="00DD1BB3">
            <w:pPr>
              <w:jc w:val="center"/>
              <w:rPr>
                <w:sz w:val="24"/>
              </w:rPr>
            </w:pPr>
          </w:p>
        </w:tc>
        <w:tc>
          <w:tcPr>
            <w:tcW w:w="1418" w:type="dxa"/>
            <w:vAlign w:val="center"/>
          </w:tcPr>
          <w:p w14:paraId="5B648126" w14:textId="69E3AD30" w:rsidR="00DD1BB3" w:rsidRDefault="00DD1BB3" w:rsidP="00DD1BB3">
            <w:pPr>
              <w:jc w:val="center"/>
              <w:rPr>
                <w:sz w:val="24"/>
              </w:rPr>
            </w:pPr>
            <w:r>
              <w:rPr>
                <w:sz w:val="24"/>
              </w:rPr>
              <w:t>A/I</w:t>
            </w:r>
          </w:p>
        </w:tc>
      </w:tr>
      <w:tr w:rsidR="00DD1BB3" w:rsidRPr="00F22857" w14:paraId="7E982BBB" w14:textId="77777777" w:rsidTr="00412823">
        <w:trPr>
          <w:cantSplit/>
          <w:trHeight w:val="510"/>
        </w:trPr>
        <w:tc>
          <w:tcPr>
            <w:tcW w:w="5495" w:type="dxa"/>
            <w:vAlign w:val="center"/>
          </w:tcPr>
          <w:p w14:paraId="3246F563" w14:textId="5DE22B0F" w:rsidR="00DD1BB3" w:rsidRDefault="00DD1BB3" w:rsidP="00DD1BB3">
            <w:pPr>
              <w:rPr>
                <w:sz w:val="24"/>
              </w:rPr>
            </w:pPr>
            <w:r w:rsidRPr="00DD1BB3">
              <w:rPr>
                <w:sz w:val="24"/>
              </w:rPr>
              <w:t>Demonstrates an understanding and is supportive of the diverse theologies, practices and mission of the Methodist Church.</w:t>
            </w:r>
          </w:p>
        </w:tc>
        <w:tc>
          <w:tcPr>
            <w:tcW w:w="1276" w:type="dxa"/>
          </w:tcPr>
          <w:p w14:paraId="6740A38A" w14:textId="2A30EF61" w:rsidR="00DD1BB3" w:rsidRDefault="00DD1BB3" w:rsidP="00DD1BB3">
            <w:pPr>
              <w:jc w:val="center"/>
              <w:rPr>
                <w:rFonts w:cs="Calibri"/>
                <w:sz w:val="24"/>
              </w:rPr>
            </w:pPr>
            <w:r>
              <w:rPr>
                <w:rFonts w:cs="Calibri"/>
                <w:sz w:val="24"/>
              </w:rPr>
              <w:t>√</w:t>
            </w:r>
          </w:p>
        </w:tc>
        <w:tc>
          <w:tcPr>
            <w:tcW w:w="1275" w:type="dxa"/>
          </w:tcPr>
          <w:p w14:paraId="35CED766" w14:textId="4E8AD833" w:rsidR="00DD1BB3" w:rsidRPr="00F22857" w:rsidRDefault="00DD1BB3" w:rsidP="00DD1BB3">
            <w:pPr>
              <w:jc w:val="center"/>
              <w:rPr>
                <w:sz w:val="24"/>
              </w:rPr>
            </w:pPr>
          </w:p>
        </w:tc>
        <w:tc>
          <w:tcPr>
            <w:tcW w:w="1418" w:type="dxa"/>
          </w:tcPr>
          <w:p w14:paraId="5B2A3DF8" w14:textId="6AFC89A3" w:rsidR="00DD1BB3" w:rsidRDefault="00DD1BB3" w:rsidP="00DD1BB3">
            <w:pPr>
              <w:jc w:val="center"/>
              <w:rPr>
                <w:sz w:val="24"/>
              </w:rPr>
            </w:pPr>
            <w:r>
              <w:rPr>
                <w:sz w:val="24"/>
              </w:rPr>
              <w:t>A/I</w:t>
            </w:r>
          </w:p>
        </w:tc>
      </w:tr>
      <w:tr w:rsidR="00E470B5" w:rsidRPr="00F22857" w14:paraId="2DCB9C65" w14:textId="77777777" w:rsidTr="00E64B3D">
        <w:trPr>
          <w:cantSplit/>
          <w:trHeight w:val="510"/>
        </w:trPr>
        <w:tc>
          <w:tcPr>
            <w:tcW w:w="5495" w:type="dxa"/>
            <w:vAlign w:val="center"/>
          </w:tcPr>
          <w:p w14:paraId="762A8F61" w14:textId="31CD739D" w:rsidR="00E470B5" w:rsidRPr="00DA2FEB" w:rsidRDefault="00E470B5" w:rsidP="00E470B5">
            <w:pPr>
              <w:rPr>
                <w:sz w:val="24"/>
              </w:rPr>
            </w:pPr>
            <w:r>
              <w:rPr>
                <w:sz w:val="24"/>
              </w:rPr>
              <w:t>A</w:t>
            </w:r>
            <w:r w:rsidRPr="00C92FD1">
              <w:rPr>
                <w:sz w:val="24"/>
              </w:rPr>
              <w:t>wareness of and sensitivity to issues of equality, diversity and inclusion and a commitment to the unique value of the individual in all aspects of life.</w:t>
            </w:r>
          </w:p>
        </w:tc>
        <w:tc>
          <w:tcPr>
            <w:tcW w:w="1276" w:type="dxa"/>
            <w:vAlign w:val="center"/>
          </w:tcPr>
          <w:p w14:paraId="59CB7313" w14:textId="325C2C43" w:rsidR="00E470B5" w:rsidRDefault="00E470B5" w:rsidP="00E470B5">
            <w:pPr>
              <w:jc w:val="center"/>
              <w:rPr>
                <w:rFonts w:cs="Calibri"/>
                <w:sz w:val="24"/>
              </w:rPr>
            </w:pPr>
            <w:r>
              <w:rPr>
                <w:rFonts w:cs="Calibri"/>
                <w:sz w:val="24"/>
              </w:rPr>
              <w:t>√</w:t>
            </w:r>
          </w:p>
        </w:tc>
        <w:tc>
          <w:tcPr>
            <w:tcW w:w="1275" w:type="dxa"/>
            <w:vAlign w:val="center"/>
          </w:tcPr>
          <w:p w14:paraId="6D0A7D09" w14:textId="77777777" w:rsidR="00E470B5" w:rsidRPr="00F22857" w:rsidRDefault="00E470B5" w:rsidP="00E470B5">
            <w:pPr>
              <w:jc w:val="center"/>
              <w:rPr>
                <w:sz w:val="24"/>
              </w:rPr>
            </w:pPr>
          </w:p>
        </w:tc>
        <w:tc>
          <w:tcPr>
            <w:tcW w:w="1418" w:type="dxa"/>
            <w:vAlign w:val="center"/>
          </w:tcPr>
          <w:p w14:paraId="466BBA01" w14:textId="7539326A" w:rsidR="00E470B5" w:rsidRDefault="00E470B5" w:rsidP="00E470B5">
            <w:pPr>
              <w:jc w:val="center"/>
              <w:rPr>
                <w:sz w:val="24"/>
              </w:rPr>
            </w:pPr>
            <w:r>
              <w:rPr>
                <w:sz w:val="24"/>
              </w:rPr>
              <w:t>A/I</w:t>
            </w:r>
          </w:p>
        </w:tc>
      </w:tr>
      <w:tr w:rsidR="00E470B5" w:rsidRPr="00F22857" w14:paraId="352FD3E4" w14:textId="77777777" w:rsidTr="00E64B3D">
        <w:trPr>
          <w:cantSplit/>
          <w:trHeight w:val="510"/>
        </w:trPr>
        <w:tc>
          <w:tcPr>
            <w:tcW w:w="5495" w:type="dxa"/>
            <w:vAlign w:val="center"/>
          </w:tcPr>
          <w:p w14:paraId="148448F0" w14:textId="4B456B22" w:rsidR="00E470B5" w:rsidRPr="00F22857" w:rsidRDefault="00E470B5" w:rsidP="00E470B5">
            <w:pPr>
              <w:rPr>
                <w:sz w:val="24"/>
              </w:rPr>
            </w:pPr>
            <w:r w:rsidRPr="00DA2FEB">
              <w:rPr>
                <w:sz w:val="24"/>
              </w:rPr>
              <w:t>A satisfactory enhanced disclosure from the Disclosure and Barring Service.</w:t>
            </w:r>
          </w:p>
        </w:tc>
        <w:tc>
          <w:tcPr>
            <w:tcW w:w="1276" w:type="dxa"/>
            <w:vAlign w:val="center"/>
          </w:tcPr>
          <w:p w14:paraId="31EEDCA1" w14:textId="4064127F" w:rsidR="00E470B5" w:rsidRPr="00F22857" w:rsidRDefault="00E470B5" w:rsidP="00E470B5">
            <w:pPr>
              <w:jc w:val="center"/>
              <w:rPr>
                <w:sz w:val="24"/>
              </w:rPr>
            </w:pPr>
            <w:r>
              <w:rPr>
                <w:rFonts w:cs="Calibri"/>
                <w:sz w:val="24"/>
              </w:rPr>
              <w:t>√</w:t>
            </w:r>
          </w:p>
        </w:tc>
        <w:tc>
          <w:tcPr>
            <w:tcW w:w="1275" w:type="dxa"/>
            <w:vAlign w:val="center"/>
          </w:tcPr>
          <w:p w14:paraId="3392E43B" w14:textId="77777777" w:rsidR="00E470B5" w:rsidRPr="00F22857" w:rsidRDefault="00E470B5" w:rsidP="00E470B5">
            <w:pPr>
              <w:jc w:val="center"/>
              <w:rPr>
                <w:sz w:val="24"/>
              </w:rPr>
            </w:pPr>
          </w:p>
        </w:tc>
        <w:tc>
          <w:tcPr>
            <w:tcW w:w="1418" w:type="dxa"/>
            <w:vAlign w:val="center"/>
          </w:tcPr>
          <w:p w14:paraId="254A79CF" w14:textId="4DF54AEA" w:rsidR="00E470B5" w:rsidRPr="00F22857" w:rsidRDefault="00E470B5" w:rsidP="00E470B5">
            <w:pPr>
              <w:jc w:val="center"/>
              <w:rPr>
                <w:sz w:val="24"/>
              </w:rPr>
            </w:pPr>
            <w:r>
              <w:rPr>
                <w:sz w:val="24"/>
              </w:rPr>
              <w:t>Q</w:t>
            </w:r>
          </w:p>
        </w:tc>
      </w:tr>
      <w:tr w:rsidR="00E470B5" w:rsidRPr="00F22857" w14:paraId="525FD444" w14:textId="77777777" w:rsidTr="00E64B3D">
        <w:trPr>
          <w:cantSplit/>
          <w:trHeight w:val="510"/>
        </w:trPr>
        <w:tc>
          <w:tcPr>
            <w:tcW w:w="5495" w:type="dxa"/>
            <w:vAlign w:val="center"/>
          </w:tcPr>
          <w:p w14:paraId="06E09591" w14:textId="0A43BA92" w:rsidR="00E470B5" w:rsidRPr="00F22857" w:rsidRDefault="00E470B5" w:rsidP="00E470B5">
            <w:pPr>
              <w:rPr>
                <w:sz w:val="24"/>
              </w:rPr>
            </w:pPr>
            <w:r>
              <w:rPr>
                <w:sz w:val="24"/>
              </w:rPr>
              <w:lastRenderedPageBreak/>
              <w:t>Christian faith / member of a recognised mainstream (Protestant) church denomination</w:t>
            </w:r>
          </w:p>
        </w:tc>
        <w:tc>
          <w:tcPr>
            <w:tcW w:w="1276" w:type="dxa"/>
            <w:vAlign w:val="center"/>
          </w:tcPr>
          <w:p w14:paraId="70D696F1" w14:textId="3FDAF706" w:rsidR="00E470B5" w:rsidRPr="00F22857" w:rsidRDefault="000E7942" w:rsidP="00E470B5">
            <w:pPr>
              <w:jc w:val="center"/>
              <w:rPr>
                <w:sz w:val="24"/>
              </w:rPr>
            </w:pPr>
            <w:r w:rsidRPr="006520BB">
              <w:rPr>
                <w:rFonts w:cs="Calibri"/>
                <w:sz w:val="24"/>
              </w:rPr>
              <w:t>√</w:t>
            </w:r>
          </w:p>
        </w:tc>
        <w:tc>
          <w:tcPr>
            <w:tcW w:w="1275" w:type="dxa"/>
            <w:vAlign w:val="center"/>
          </w:tcPr>
          <w:p w14:paraId="73698F63" w14:textId="6FBCFA4B" w:rsidR="00E470B5" w:rsidRPr="00F22857" w:rsidRDefault="00E470B5" w:rsidP="00E470B5">
            <w:pPr>
              <w:jc w:val="center"/>
              <w:rPr>
                <w:sz w:val="24"/>
              </w:rPr>
            </w:pPr>
          </w:p>
        </w:tc>
        <w:tc>
          <w:tcPr>
            <w:tcW w:w="1418" w:type="dxa"/>
            <w:vAlign w:val="center"/>
          </w:tcPr>
          <w:p w14:paraId="33AEC246" w14:textId="14212BAC" w:rsidR="00E470B5" w:rsidRPr="00F22857" w:rsidRDefault="00E470B5" w:rsidP="00E470B5">
            <w:pPr>
              <w:jc w:val="center"/>
              <w:rPr>
                <w:sz w:val="24"/>
              </w:rPr>
            </w:pPr>
            <w:r>
              <w:rPr>
                <w:sz w:val="24"/>
              </w:rPr>
              <w:t>A/I</w:t>
            </w:r>
          </w:p>
        </w:tc>
      </w:tr>
    </w:tbl>
    <w:p w14:paraId="415F1091" w14:textId="336682BD" w:rsidR="00F22857" w:rsidRPr="00F22857" w:rsidRDefault="00F22857" w:rsidP="00F22857">
      <w:pPr>
        <w:rPr>
          <w:sz w:val="24"/>
          <w:szCs w:val="24"/>
        </w:rPr>
      </w:pPr>
      <w:r w:rsidRPr="00F22857">
        <w:rPr>
          <w:sz w:val="24"/>
          <w:szCs w:val="24"/>
        </w:rPr>
        <w:t>Method of Assessment:      A – Application Form, I – Interview, Q – proof of qualification</w:t>
      </w:r>
    </w:p>
    <w:p w14:paraId="770B58AC" w14:textId="77777777" w:rsidR="00F22857" w:rsidRPr="00F22857" w:rsidRDefault="00F22857" w:rsidP="00F22857">
      <w:pPr>
        <w:rPr>
          <w:rFonts w:cs="Arial"/>
          <w:i/>
          <w:sz w:val="20"/>
        </w:rPr>
      </w:pPr>
      <w:r w:rsidRPr="00F22857">
        <w:rPr>
          <w:rFonts w:cs="Arial"/>
          <w:i/>
          <w:sz w:val="20"/>
        </w:rPr>
        <w:t>(We reserve the right to assess any other aspects of the role in a format not previously described)</w:t>
      </w:r>
    </w:p>
    <w:p w14:paraId="0955C210" w14:textId="77777777" w:rsidR="00F22857" w:rsidRPr="00F22857" w:rsidRDefault="00F22857" w:rsidP="00F22857">
      <w:pPr>
        <w:rPr>
          <w:rFonts w:cs="Arial"/>
          <w:b/>
          <w:color w:val="0000CC"/>
        </w:rPr>
      </w:pPr>
    </w:p>
    <w:p w14:paraId="014D8E2B" w14:textId="77777777" w:rsidR="00F22857" w:rsidRPr="00F22857" w:rsidRDefault="00F22857" w:rsidP="00F22857">
      <w:pPr>
        <w:rPr>
          <w:rFonts w:cs="Arial,Bold"/>
          <w:b/>
          <w:bCs/>
          <w:sz w:val="24"/>
          <w:szCs w:val="24"/>
        </w:rPr>
      </w:pPr>
    </w:p>
    <w:p w14:paraId="1753A7FE" w14:textId="77777777" w:rsidR="00F22857" w:rsidRPr="00F22857" w:rsidRDefault="00F22857" w:rsidP="00F22857">
      <w:pPr>
        <w:rPr>
          <w:rFonts w:cs="Arial,Bold"/>
          <w:b/>
          <w:bCs/>
          <w:sz w:val="24"/>
          <w:szCs w:val="24"/>
        </w:rPr>
      </w:pPr>
    </w:p>
    <w:p w14:paraId="343779E3" w14:textId="48378729" w:rsidR="00BE6786" w:rsidRDefault="00F22857" w:rsidP="00D10FE0">
      <w:pPr>
        <w:rPr>
          <w:b/>
          <w:sz w:val="28"/>
        </w:rPr>
      </w:pPr>
      <w:r w:rsidRPr="00F22857">
        <w:rPr>
          <w:b/>
          <w:i/>
          <w:szCs w:val="18"/>
          <w:lang w:val="en"/>
        </w:rPr>
        <w:t>Last Date Modified</w:t>
      </w:r>
      <w:r w:rsidRPr="00F22857">
        <w:rPr>
          <w:szCs w:val="18"/>
          <w:lang w:val="en"/>
        </w:rPr>
        <w:t xml:space="preserve">: </w:t>
      </w:r>
      <w:r w:rsidR="00B014CE">
        <w:rPr>
          <w:szCs w:val="18"/>
          <w:lang w:val="en"/>
        </w:rPr>
        <w:t>September, 2025</w:t>
      </w:r>
    </w:p>
    <w:sectPr w:rsidR="00BE6786" w:rsidSect="00873CA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09" w:right="1134" w:bottom="426" w:left="1134" w:header="709" w:footer="312" w:gutter="0"/>
      <w:pgNumType w:fmt="numberInDash"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AC11EE" w14:textId="77777777" w:rsidR="00E820D2" w:rsidRDefault="00E820D2" w:rsidP="002C6530">
      <w:r>
        <w:separator/>
      </w:r>
    </w:p>
  </w:endnote>
  <w:endnote w:type="continuationSeparator" w:id="0">
    <w:p w14:paraId="2C8B73E2" w14:textId="77777777" w:rsidR="00E820D2" w:rsidRDefault="00E820D2" w:rsidP="002C65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9DC516" w14:textId="77777777" w:rsidR="00B75A09" w:rsidRDefault="00B75A0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4081E7" w14:textId="77777777" w:rsidR="00A6227F" w:rsidRPr="00B75A09" w:rsidRDefault="00A6227F" w:rsidP="00B75A0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761A5C" w14:textId="77777777" w:rsidR="00B75A09" w:rsidRDefault="00B75A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EF60D4" w14:textId="77777777" w:rsidR="00E820D2" w:rsidRDefault="00E820D2" w:rsidP="002C6530">
      <w:r>
        <w:separator/>
      </w:r>
    </w:p>
  </w:footnote>
  <w:footnote w:type="continuationSeparator" w:id="0">
    <w:p w14:paraId="10E2E6A6" w14:textId="77777777" w:rsidR="00E820D2" w:rsidRDefault="00E820D2" w:rsidP="002C65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F0D6E2" w14:textId="77777777" w:rsidR="00B75A09" w:rsidRDefault="00B75A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13B6A2" w14:textId="77777777" w:rsidR="00B75A09" w:rsidRDefault="00B75A0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E27AE3" w14:textId="77777777" w:rsidR="00B75A09" w:rsidRDefault="00B75A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6642A1"/>
    <w:multiLevelType w:val="hybridMultilevel"/>
    <w:tmpl w:val="87C29E70"/>
    <w:lvl w:ilvl="0" w:tplc="CE0AE98C">
      <w:start w:val="1"/>
      <w:numFmt w:val="bullet"/>
      <w:pStyle w:val="Normalwith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9A7698"/>
    <w:multiLevelType w:val="hybridMultilevel"/>
    <w:tmpl w:val="06D0A8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157409"/>
    <w:multiLevelType w:val="hybridMultilevel"/>
    <w:tmpl w:val="116CDE7A"/>
    <w:lvl w:ilvl="0" w:tplc="0809000F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505" w:hanging="360"/>
      </w:p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</w:lvl>
    <w:lvl w:ilvl="3" w:tplc="0809000F" w:tentative="1">
      <w:start w:val="1"/>
      <w:numFmt w:val="decimal"/>
      <w:lvlText w:val="%4."/>
      <w:lvlJc w:val="left"/>
      <w:pPr>
        <w:ind w:left="2945" w:hanging="360"/>
      </w:p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</w:lvl>
    <w:lvl w:ilvl="6" w:tplc="0809000F" w:tentative="1">
      <w:start w:val="1"/>
      <w:numFmt w:val="decimal"/>
      <w:lvlText w:val="%7."/>
      <w:lvlJc w:val="left"/>
      <w:pPr>
        <w:ind w:left="5105" w:hanging="360"/>
      </w:p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" w15:restartNumberingAfterBreak="0">
    <w:nsid w:val="667028EE"/>
    <w:multiLevelType w:val="hybridMultilevel"/>
    <w:tmpl w:val="BD5CFF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9979532">
    <w:abstractNumId w:val="1"/>
  </w:num>
  <w:num w:numId="2" w16cid:durableId="3939635">
    <w:abstractNumId w:val="0"/>
  </w:num>
  <w:num w:numId="3" w16cid:durableId="402221805">
    <w:abstractNumId w:val="3"/>
  </w:num>
  <w:num w:numId="4" w16cid:durableId="148381006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oNotTrackMoves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2MbUwMDI2s7QwM7VQ0lEKTi0uzszPAymwqAUAqp5PTywAAAA="/>
  </w:docVars>
  <w:rsids>
    <w:rsidRoot w:val="00E736AC"/>
    <w:rsid w:val="00004E03"/>
    <w:rsid w:val="00017B86"/>
    <w:rsid w:val="0002234D"/>
    <w:rsid w:val="000261BC"/>
    <w:rsid w:val="000458E4"/>
    <w:rsid w:val="00051555"/>
    <w:rsid w:val="000702F3"/>
    <w:rsid w:val="000765D6"/>
    <w:rsid w:val="000773A3"/>
    <w:rsid w:val="000D0D98"/>
    <w:rsid w:val="000D712C"/>
    <w:rsid w:val="000E7942"/>
    <w:rsid w:val="000F30BF"/>
    <w:rsid w:val="000F447D"/>
    <w:rsid w:val="001059E0"/>
    <w:rsid w:val="00114294"/>
    <w:rsid w:val="00114D93"/>
    <w:rsid w:val="00117D10"/>
    <w:rsid w:val="00126B2F"/>
    <w:rsid w:val="00132231"/>
    <w:rsid w:val="001328C6"/>
    <w:rsid w:val="00136F70"/>
    <w:rsid w:val="001433F2"/>
    <w:rsid w:val="00153895"/>
    <w:rsid w:val="001557D2"/>
    <w:rsid w:val="00173D76"/>
    <w:rsid w:val="00184220"/>
    <w:rsid w:val="001C03E9"/>
    <w:rsid w:val="001D0647"/>
    <w:rsid w:val="001D5B87"/>
    <w:rsid w:val="001E22AF"/>
    <w:rsid w:val="001E6C29"/>
    <w:rsid w:val="001F1A3A"/>
    <w:rsid w:val="00203D7F"/>
    <w:rsid w:val="00206F20"/>
    <w:rsid w:val="00216F22"/>
    <w:rsid w:val="00226E8E"/>
    <w:rsid w:val="00233318"/>
    <w:rsid w:val="00241D07"/>
    <w:rsid w:val="0024517C"/>
    <w:rsid w:val="00265123"/>
    <w:rsid w:val="00272AB3"/>
    <w:rsid w:val="00290AB4"/>
    <w:rsid w:val="00293728"/>
    <w:rsid w:val="00295E62"/>
    <w:rsid w:val="002A59A3"/>
    <w:rsid w:val="002B0C44"/>
    <w:rsid w:val="002B2C9E"/>
    <w:rsid w:val="002C6530"/>
    <w:rsid w:val="002C6806"/>
    <w:rsid w:val="002D26C5"/>
    <w:rsid w:val="002D3E3A"/>
    <w:rsid w:val="002E4561"/>
    <w:rsid w:val="002E7438"/>
    <w:rsid w:val="002F12CC"/>
    <w:rsid w:val="00300ACA"/>
    <w:rsid w:val="003029E8"/>
    <w:rsid w:val="00303070"/>
    <w:rsid w:val="003218CB"/>
    <w:rsid w:val="00354E1F"/>
    <w:rsid w:val="003569C3"/>
    <w:rsid w:val="00361BDC"/>
    <w:rsid w:val="00363C34"/>
    <w:rsid w:val="00364B2D"/>
    <w:rsid w:val="00365027"/>
    <w:rsid w:val="00373D56"/>
    <w:rsid w:val="003A70FB"/>
    <w:rsid w:val="003B04A7"/>
    <w:rsid w:val="003B1BA1"/>
    <w:rsid w:val="003C41C5"/>
    <w:rsid w:val="003C6272"/>
    <w:rsid w:val="003D6512"/>
    <w:rsid w:val="003D68CD"/>
    <w:rsid w:val="003E00CA"/>
    <w:rsid w:val="003F4C49"/>
    <w:rsid w:val="004074CC"/>
    <w:rsid w:val="00423CA7"/>
    <w:rsid w:val="0043027F"/>
    <w:rsid w:val="00431DE9"/>
    <w:rsid w:val="0044054C"/>
    <w:rsid w:val="004461D2"/>
    <w:rsid w:val="0045414B"/>
    <w:rsid w:val="0045524C"/>
    <w:rsid w:val="00456140"/>
    <w:rsid w:val="004610BE"/>
    <w:rsid w:val="00471D11"/>
    <w:rsid w:val="00471F95"/>
    <w:rsid w:val="00485631"/>
    <w:rsid w:val="00487AF5"/>
    <w:rsid w:val="004D206B"/>
    <w:rsid w:val="004E212A"/>
    <w:rsid w:val="004E424E"/>
    <w:rsid w:val="004F0B5C"/>
    <w:rsid w:val="004F3FF9"/>
    <w:rsid w:val="004F79F2"/>
    <w:rsid w:val="00503356"/>
    <w:rsid w:val="005063C8"/>
    <w:rsid w:val="00506DDC"/>
    <w:rsid w:val="00544791"/>
    <w:rsid w:val="005529CE"/>
    <w:rsid w:val="00553DC5"/>
    <w:rsid w:val="00596564"/>
    <w:rsid w:val="0059799F"/>
    <w:rsid w:val="005A7AC4"/>
    <w:rsid w:val="005A7C02"/>
    <w:rsid w:val="005F1863"/>
    <w:rsid w:val="00622994"/>
    <w:rsid w:val="00626D3D"/>
    <w:rsid w:val="00655705"/>
    <w:rsid w:val="00660322"/>
    <w:rsid w:val="00660369"/>
    <w:rsid w:val="00661769"/>
    <w:rsid w:val="00664677"/>
    <w:rsid w:val="00676DA0"/>
    <w:rsid w:val="006B02A1"/>
    <w:rsid w:val="006E475E"/>
    <w:rsid w:val="006F408A"/>
    <w:rsid w:val="00703013"/>
    <w:rsid w:val="00704BC8"/>
    <w:rsid w:val="007235A9"/>
    <w:rsid w:val="00736C18"/>
    <w:rsid w:val="00745696"/>
    <w:rsid w:val="00763D19"/>
    <w:rsid w:val="007663BE"/>
    <w:rsid w:val="00776437"/>
    <w:rsid w:val="007A4D07"/>
    <w:rsid w:val="007A4F8B"/>
    <w:rsid w:val="007A73A0"/>
    <w:rsid w:val="007D1662"/>
    <w:rsid w:val="007E01EE"/>
    <w:rsid w:val="00810ECA"/>
    <w:rsid w:val="00817570"/>
    <w:rsid w:val="00825356"/>
    <w:rsid w:val="00827E5F"/>
    <w:rsid w:val="008346A3"/>
    <w:rsid w:val="00835119"/>
    <w:rsid w:val="0084375C"/>
    <w:rsid w:val="00847DE3"/>
    <w:rsid w:val="008570AE"/>
    <w:rsid w:val="008671A4"/>
    <w:rsid w:val="00867FE0"/>
    <w:rsid w:val="00873CA8"/>
    <w:rsid w:val="008A23B8"/>
    <w:rsid w:val="008A7632"/>
    <w:rsid w:val="008D6557"/>
    <w:rsid w:val="008E79D1"/>
    <w:rsid w:val="00926BB7"/>
    <w:rsid w:val="00932BFB"/>
    <w:rsid w:val="0095381E"/>
    <w:rsid w:val="00956465"/>
    <w:rsid w:val="009675A6"/>
    <w:rsid w:val="00972897"/>
    <w:rsid w:val="009812E2"/>
    <w:rsid w:val="00984577"/>
    <w:rsid w:val="00986683"/>
    <w:rsid w:val="0099610C"/>
    <w:rsid w:val="009967FF"/>
    <w:rsid w:val="009B3E33"/>
    <w:rsid w:val="009C06F3"/>
    <w:rsid w:val="009D1BA2"/>
    <w:rsid w:val="009D55B2"/>
    <w:rsid w:val="009D61CF"/>
    <w:rsid w:val="009D7DC4"/>
    <w:rsid w:val="009E49B8"/>
    <w:rsid w:val="009F059F"/>
    <w:rsid w:val="00A06153"/>
    <w:rsid w:val="00A077C5"/>
    <w:rsid w:val="00A31193"/>
    <w:rsid w:val="00A43CAD"/>
    <w:rsid w:val="00A44DD4"/>
    <w:rsid w:val="00A4778C"/>
    <w:rsid w:val="00A57EE1"/>
    <w:rsid w:val="00A6227F"/>
    <w:rsid w:val="00A64381"/>
    <w:rsid w:val="00A65DB8"/>
    <w:rsid w:val="00A70E57"/>
    <w:rsid w:val="00A7400E"/>
    <w:rsid w:val="00A95984"/>
    <w:rsid w:val="00AB4819"/>
    <w:rsid w:val="00AD6CB8"/>
    <w:rsid w:val="00AF5BD7"/>
    <w:rsid w:val="00AF693D"/>
    <w:rsid w:val="00B014CE"/>
    <w:rsid w:val="00B23E73"/>
    <w:rsid w:val="00B24EB8"/>
    <w:rsid w:val="00B25C7B"/>
    <w:rsid w:val="00B45A25"/>
    <w:rsid w:val="00B46184"/>
    <w:rsid w:val="00B52D49"/>
    <w:rsid w:val="00B54D34"/>
    <w:rsid w:val="00B738DA"/>
    <w:rsid w:val="00B75A09"/>
    <w:rsid w:val="00B805FE"/>
    <w:rsid w:val="00BA5CAD"/>
    <w:rsid w:val="00BB65C4"/>
    <w:rsid w:val="00BC28CB"/>
    <w:rsid w:val="00BD10B1"/>
    <w:rsid w:val="00BE6786"/>
    <w:rsid w:val="00C17B68"/>
    <w:rsid w:val="00C20D45"/>
    <w:rsid w:val="00C25199"/>
    <w:rsid w:val="00C313A8"/>
    <w:rsid w:val="00C451DB"/>
    <w:rsid w:val="00C505D4"/>
    <w:rsid w:val="00C57CD9"/>
    <w:rsid w:val="00C719F3"/>
    <w:rsid w:val="00C92FD1"/>
    <w:rsid w:val="00C9356D"/>
    <w:rsid w:val="00CA7345"/>
    <w:rsid w:val="00CC1117"/>
    <w:rsid w:val="00CD6B06"/>
    <w:rsid w:val="00CF4BA7"/>
    <w:rsid w:val="00D00DA6"/>
    <w:rsid w:val="00D10FE0"/>
    <w:rsid w:val="00D174E1"/>
    <w:rsid w:val="00D20D3A"/>
    <w:rsid w:val="00D220FF"/>
    <w:rsid w:val="00D26632"/>
    <w:rsid w:val="00D33A15"/>
    <w:rsid w:val="00D51C4B"/>
    <w:rsid w:val="00D62A0E"/>
    <w:rsid w:val="00D63B92"/>
    <w:rsid w:val="00D63D4A"/>
    <w:rsid w:val="00D6581D"/>
    <w:rsid w:val="00D72625"/>
    <w:rsid w:val="00D72CC3"/>
    <w:rsid w:val="00D91AAD"/>
    <w:rsid w:val="00D979A9"/>
    <w:rsid w:val="00DA2FEB"/>
    <w:rsid w:val="00DC2B28"/>
    <w:rsid w:val="00DC587F"/>
    <w:rsid w:val="00DC7D61"/>
    <w:rsid w:val="00DD1BB3"/>
    <w:rsid w:val="00E032A6"/>
    <w:rsid w:val="00E101C6"/>
    <w:rsid w:val="00E21E79"/>
    <w:rsid w:val="00E35FD3"/>
    <w:rsid w:val="00E37008"/>
    <w:rsid w:val="00E470B5"/>
    <w:rsid w:val="00E604EA"/>
    <w:rsid w:val="00E64B3D"/>
    <w:rsid w:val="00E675AA"/>
    <w:rsid w:val="00E736AC"/>
    <w:rsid w:val="00E820D2"/>
    <w:rsid w:val="00E94D52"/>
    <w:rsid w:val="00EC61BF"/>
    <w:rsid w:val="00ED27D4"/>
    <w:rsid w:val="00ED36F1"/>
    <w:rsid w:val="00EE214F"/>
    <w:rsid w:val="00EF7972"/>
    <w:rsid w:val="00F023C2"/>
    <w:rsid w:val="00F2059D"/>
    <w:rsid w:val="00F20C9A"/>
    <w:rsid w:val="00F22857"/>
    <w:rsid w:val="00F3648D"/>
    <w:rsid w:val="00F4224E"/>
    <w:rsid w:val="00F4408F"/>
    <w:rsid w:val="00F53755"/>
    <w:rsid w:val="00F538CD"/>
    <w:rsid w:val="00F74D7B"/>
    <w:rsid w:val="00F77979"/>
    <w:rsid w:val="00FD0641"/>
    <w:rsid w:val="00FD3327"/>
    <w:rsid w:val="00FD6484"/>
    <w:rsid w:val="00FD72FF"/>
    <w:rsid w:val="00FF4B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16A69"/>
  <w15:chartTrackingRefBased/>
  <w15:docId w15:val="{1046F462-69BB-469F-BF5C-1A7BD2C615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227F"/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75A09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7438"/>
    <w:pPr>
      <w:keepNext/>
      <w:shd w:val="clear" w:color="auto" w:fill="FBD4B4"/>
      <w:spacing w:before="360" w:after="360"/>
      <w:outlineLvl w:val="1"/>
    </w:pPr>
    <w:rPr>
      <w:b/>
      <w:bCs/>
      <w:iCs/>
      <w:sz w:val="32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E736AC"/>
    <w:pPr>
      <w:keepNext/>
      <w:pageBreakBefore/>
      <w:widowControl w:val="0"/>
      <w:spacing w:before="120" w:after="260"/>
      <w:contextualSpacing/>
      <w:jc w:val="both"/>
      <w:outlineLvl w:val="2"/>
    </w:pPr>
    <w:rPr>
      <w:b/>
      <w:snapToGrid w:val="0"/>
      <w:sz w:val="28"/>
      <w:szCs w:val="20"/>
      <w:u w:val="single"/>
      <w:lang w:val="x-non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sid w:val="00E736AC"/>
    <w:rPr>
      <w:rFonts w:ascii="Calibri" w:eastAsia="Times New Roman" w:hAnsi="Calibri" w:cs="Times New Roman"/>
      <w:b/>
      <w:snapToGrid w:val="0"/>
      <w:sz w:val="28"/>
      <w:szCs w:val="20"/>
      <w:u w:val="single"/>
      <w:lang w:eastAsia="en-US"/>
    </w:rPr>
  </w:style>
  <w:style w:type="paragraph" w:styleId="NoSpacing">
    <w:name w:val="No Spacing"/>
    <w:uiPriority w:val="1"/>
    <w:qFormat/>
    <w:rsid w:val="00D26632"/>
    <w:pPr>
      <w:spacing w:after="240"/>
    </w:pPr>
    <w:rPr>
      <w:sz w:val="24"/>
      <w:szCs w:val="22"/>
    </w:rPr>
  </w:style>
  <w:style w:type="paragraph" w:styleId="BodyTextIndent">
    <w:name w:val="Body Text Indent"/>
    <w:basedOn w:val="Normal"/>
    <w:link w:val="BodyTextIndentChar"/>
    <w:semiHidden/>
    <w:rsid w:val="00FF4B3A"/>
    <w:pPr>
      <w:ind w:left="2160" w:hanging="2160"/>
    </w:pPr>
    <w:rPr>
      <w:rFonts w:ascii="Times New Roman" w:hAnsi="Times New Roman"/>
      <w:b/>
      <w:sz w:val="24"/>
      <w:szCs w:val="24"/>
      <w:lang w:val="x-none" w:eastAsia="x-none"/>
    </w:rPr>
  </w:style>
  <w:style w:type="character" w:customStyle="1" w:styleId="BodyTextIndentChar">
    <w:name w:val="Body Text Indent Char"/>
    <w:link w:val="BodyTextIndent"/>
    <w:semiHidden/>
    <w:rsid w:val="00FF4B3A"/>
    <w:rPr>
      <w:rFonts w:ascii="Times New Roman" w:hAnsi="Times New Roman"/>
      <w:b/>
      <w:sz w:val="24"/>
      <w:szCs w:val="24"/>
    </w:rPr>
  </w:style>
  <w:style w:type="paragraph" w:styleId="ListParagraph">
    <w:name w:val="List Paragraph"/>
    <w:basedOn w:val="Normal"/>
    <w:uiPriority w:val="34"/>
    <w:qFormat/>
    <w:rsid w:val="00FF4B3A"/>
    <w:pPr>
      <w:ind w:left="720"/>
    </w:pPr>
    <w:rPr>
      <w:rFonts w:eastAsia="Calibri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71A4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671A4"/>
    <w:rPr>
      <w:rFonts w:ascii="Tahoma" w:hAnsi="Tahoma" w:cs="Tahoma"/>
      <w:sz w:val="16"/>
      <w:szCs w:val="16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ED27D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D27D4"/>
    <w:rPr>
      <w:sz w:val="22"/>
      <w:szCs w:val="22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ED27D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D27D4"/>
    <w:rPr>
      <w:sz w:val="22"/>
      <w:szCs w:val="22"/>
      <w:lang w:val="en-GB" w:eastAsia="en-GB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customStyle="1" w:styleId="Normalwithbullets">
    <w:name w:val="Normal with bullets"/>
    <w:basedOn w:val="Normal"/>
    <w:link w:val="NormalwithbulletsChar"/>
    <w:qFormat/>
    <w:rsid w:val="00293728"/>
    <w:pPr>
      <w:numPr>
        <w:numId w:val="2"/>
      </w:numPr>
      <w:spacing w:before="120" w:after="120"/>
      <w:ind w:left="714" w:hanging="357"/>
    </w:pPr>
    <w:rPr>
      <w:rFonts w:eastAsia="Calibri"/>
      <w:color w:val="000000"/>
      <w:sz w:val="24"/>
      <w:szCs w:val="24"/>
      <w:lang w:val="x-none" w:eastAsia="x-none"/>
    </w:rPr>
  </w:style>
  <w:style w:type="character" w:customStyle="1" w:styleId="Heading2Char">
    <w:name w:val="Heading 2 Char"/>
    <w:link w:val="Heading2"/>
    <w:uiPriority w:val="9"/>
    <w:rsid w:val="002E7438"/>
    <w:rPr>
      <w:b/>
      <w:bCs/>
      <w:iCs/>
      <w:sz w:val="32"/>
      <w:szCs w:val="28"/>
      <w:shd w:val="clear" w:color="auto" w:fill="FBD4B4"/>
    </w:rPr>
  </w:style>
  <w:style w:type="character" w:customStyle="1" w:styleId="NormalwithbulletsChar">
    <w:name w:val="Normal with bullets Char"/>
    <w:link w:val="Normalwithbullets"/>
    <w:rsid w:val="00293728"/>
    <w:rPr>
      <w:rFonts w:eastAsia="Calibri" w:cs="Arial"/>
      <w:color w:val="000000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4856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563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563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5631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485631"/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rsid w:val="00FD0641"/>
    <w:pPr>
      <w:spacing w:after="120"/>
    </w:pPr>
  </w:style>
  <w:style w:type="character" w:customStyle="1" w:styleId="BodyTextChar">
    <w:name w:val="Body Text Char"/>
    <w:link w:val="BodyText"/>
    <w:uiPriority w:val="99"/>
    <w:rsid w:val="00FD0641"/>
    <w:rPr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FD0641"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link w:val="Heading1"/>
    <w:uiPriority w:val="9"/>
    <w:rsid w:val="00B75A09"/>
    <w:rPr>
      <w:rFonts w:ascii="Calibri Light" w:eastAsia="Times New Roman" w:hAnsi="Calibri Light" w:cs="Times New Roman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71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8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292</Words>
  <Characters>1669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>Appendix 5</vt:lpstr>
      <vt:lpstr>This template document is issued by the Connexional Team and may be used and ame</vt:lpstr>
    </vt:vector>
  </TitlesOfParts>
  <Company>The Methodist Church</Company>
  <LinksUpToDate>false</LinksUpToDate>
  <CharactersWithSpaces>1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5</dc:title>
  <dc:subject/>
  <dc:creator>simpsonn</dc:creator>
  <cp:keywords/>
  <cp:lastModifiedBy>Graham Bright</cp:lastModifiedBy>
  <cp:revision>21</cp:revision>
  <dcterms:created xsi:type="dcterms:W3CDTF">2024-10-16T20:13:00Z</dcterms:created>
  <dcterms:modified xsi:type="dcterms:W3CDTF">2025-09-24T13:24:00Z</dcterms:modified>
</cp:coreProperties>
</file>